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D50FB" w:rsidRDefault="006E76D4" w:rsidP="006E76D4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AFFIDAVIT OF RESIDENCY</w:t>
      </w:r>
    </w:p>
    <w:p w:rsidR="006E76D4" w:rsidRDefault="006E76D4" w:rsidP="0032427A">
      <w:pPr>
        <w:spacing w:line="480" w:lineRule="auto"/>
        <w:rPr>
          <w:sz w:val="24"/>
          <w:szCs w:val="24"/>
        </w:rPr>
      </w:pPr>
    </w:p>
    <w:p w:rsidR="006E76D4" w:rsidRDefault="006E76D4" w:rsidP="0032427A">
      <w:pPr>
        <w:spacing w:line="480" w:lineRule="auto"/>
        <w:rPr>
          <w:sz w:val="24"/>
          <w:szCs w:val="24"/>
        </w:rPr>
      </w:pPr>
    </w:p>
    <w:p w:rsidR="006E76D4" w:rsidRDefault="006E76D4" w:rsidP="0032427A">
      <w:pPr>
        <w:spacing w:line="480" w:lineRule="auto"/>
      </w:pPr>
      <w:r>
        <w:t xml:space="preserve">I, </w:t>
      </w:r>
      <w:r w:rsidR="00EB7F53" w:rsidRPr="00EB7F53">
        <w:rPr>
          <w:highlight w:val="yellow"/>
        </w:rPr>
        <w:t>NAME</w:t>
      </w:r>
      <w:r>
        <w:t xml:space="preserve">, being duly sworn according to law, do hereby depose and state that I am a registered elector of the Borough of Bellefonte, County of Centre, and that I currently reside and I have resided continuously in the Borough, or in the Ward in case of Ward Office, for at least one year immediately prior to my </w:t>
      </w:r>
      <w:r w:rsidR="00D03AB8">
        <w:t>election</w:t>
      </w:r>
      <w:r>
        <w:t xml:space="preserve"> in accordance with Sections 801 and 901 of the Borough Code, Act 43-2012.</w:t>
      </w:r>
    </w:p>
    <w:p w:rsidR="006E76D4" w:rsidRDefault="006E76D4" w:rsidP="0032427A">
      <w:pPr>
        <w:spacing w:line="480" w:lineRule="auto"/>
      </w:pPr>
    </w:p>
    <w:p w:rsidR="006E76D4" w:rsidRDefault="006E76D4" w:rsidP="0032427A">
      <w:pPr>
        <w:spacing w:line="480" w:lineRule="auto"/>
      </w:pPr>
      <w:r>
        <w:t>I make this statement under penalty of perjury and as more fully set forth in 18 PA. C.S. Section 4904.</w:t>
      </w:r>
    </w:p>
    <w:p w:rsidR="006E76D4" w:rsidRDefault="006E76D4" w:rsidP="0032427A">
      <w:pPr>
        <w:spacing w:line="480" w:lineRule="auto"/>
      </w:pPr>
    </w:p>
    <w:p w:rsidR="006E76D4" w:rsidRDefault="006E76D4" w:rsidP="0032427A">
      <w:pPr>
        <w:spacing w:line="480" w:lineRule="auto"/>
      </w:pPr>
    </w:p>
    <w:p w:rsidR="006E76D4" w:rsidRDefault="006E76D4" w:rsidP="0032427A">
      <w:pPr>
        <w:tabs>
          <w:tab w:val="left" w:pos="3060"/>
          <w:tab w:val="left" w:pos="8640"/>
        </w:tabs>
        <w:spacing w:line="480" w:lineRule="auto"/>
        <w:rPr>
          <w:b/>
        </w:rPr>
      </w:pPr>
      <w:r>
        <w:rPr>
          <w:b/>
        </w:rPr>
        <w:tab/>
      </w:r>
      <w:r w:rsidR="0032427A">
        <w:rPr>
          <w:b/>
          <w:u w:val="single"/>
        </w:rPr>
        <w:tab/>
      </w:r>
    </w:p>
    <w:p w:rsidR="0032427A" w:rsidRDefault="0032427A" w:rsidP="0032427A">
      <w:pPr>
        <w:tabs>
          <w:tab w:val="left" w:pos="3060"/>
          <w:tab w:val="left" w:pos="8640"/>
        </w:tabs>
        <w:spacing w:line="480" w:lineRule="auto"/>
      </w:pPr>
      <w:r>
        <w:tab/>
        <w:t xml:space="preserve">              </w:t>
      </w:r>
      <w:r w:rsidR="00C0291E">
        <w:t xml:space="preserve">           </w:t>
      </w:r>
      <w:r w:rsidR="00EB7F53" w:rsidRPr="00EB7F53">
        <w:rPr>
          <w:highlight w:val="yellow"/>
        </w:rPr>
        <w:t>NAME</w:t>
      </w:r>
      <w:bookmarkStart w:id="0" w:name="_GoBack"/>
      <w:bookmarkEnd w:id="0"/>
    </w:p>
    <w:p w:rsidR="0032427A" w:rsidRDefault="0032427A" w:rsidP="0032427A">
      <w:pPr>
        <w:tabs>
          <w:tab w:val="left" w:pos="3060"/>
          <w:tab w:val="left" w:pos="8640"/>
        </w:tabs>
        <w:spacing w:line="480" w:lineRule="auto"/>
      </w:pPr>
    </w:p>
    <w:p w:rsidR="0032427A" w:rsidRDefault="0032427A" w:rsidP="0032427A">
      <w:pPr>
        <w:tabs>
          <w:tab w:val="left" w:pos="3060"/>
          <w:tab w:val="left" w:pos="8640"/>
        </w:tabs>
        <w:spacing w:line="480" w:lineRule="auto"/>
      </w:pPr>
    </w:p>
    <w:p w:rsidR="0032427A" w:rsidRDefault="0032427A" w:rsidP="0032427A">
      <w:pPr>
        <w:tabs>
          <w:tab w:val="left" w:pos="3060"/>
          <w:tab w:val="left" w:pos="8640"/>
        </w:tabs>
        <w:spacing w:line="480" w:lineRule="auto"/>
      </w:pPr>
      <w:r>
        <w:t>Subscribed and sworn to before me</w:t>
      </w:r>
    </w:p>
    <w:p w:rsidR="0032427A" w:rsidRDefault="0032427A" w:rsidP="0032427A">
      <w:pPr>
        <w:tabs>
          <w:tab w:val="left" w:pos="3060"/>
          <w:tab w:val="left" w:pos="8640"/>
        </w:tabs>
        <w:spacing w:line="480" w:lineRule="auto"/>
      </w:pPr>
      <w:proofErr w:type="gramStart"/>
      <w:r>
        <w:t>this</w:t>
      </w:r>
      <w:proofErr w:type="gramEnd"/>
      <w:r>
        <w:t xml:space="preserve"> </w:t>
      </w:r>
      <w:r w:rsidR="006D462C">
        <w:t>_______</w:t>
      </w:r>
      <w:r w:rsidR="00D03AB8">
        <w:t xml:space="preserve"> </w:t>
      </w:r>
      <w:r>
        <w:t xml:space="preserve">day of </w:t>
      </w:r>
      <w:r w:rsidR="00C0291E">
        <w:t>__________________</w:t>
      </w:r>
      <w:r w:rsidR="00D03AB8">
        <w:t xml:space="preserve">, </w:t>
      </w:r>
      <w:r>
        <w:t xml:space="preserve"> 20</w:t>
      </w:r>
      <w:r w:rsidR="00C0291E">
        <w:t>___</w:t>
      </w:r>
      <w:r>
        <w:t>.</w:t>
      </w:r>
    </w:p>
    <w:p w:rsidR="0032427A" w:rsidRDefault="0032427A" w:rsidP="0032427A">
      <w:pPr>
        <w:tabs>
          <w:tab w:val="left" w:pos="3060"/>
          <w:tab w:val="left" w:pos="8640"/>
        </w:tabs>
        <w:spacing w:line="480" w:lineRule="auto"/>
      </w:pPr>
    </w:p>
    <w:p w:rsidR="0032427A" w:rsidRDefault="0032427A" w:rsidP="0032427A">
      <w:pPr>
        <w:tabs>
          <w:tab w:val="left" w:pos="3060"/>
          <w:tab w:val="left" w:pos="8640"/>
        </w:tabs>
        <w:spacing w:line="480" w:lineRule="auto"/>
      </w:pPr>
    </w:p>
    <w:p w:rsidR="0032427A" w:rsidRDefault="0032427A" w:rsidP="0032427A">
      <w:pPr>
        <w:tabs>
          <w:tab w:val="left" w:pos="3060"/>
          <w:tab w:val="left" w:pos="8640"/>
        </w:tabs>
        <w:spacing w:line="480" w:lineRule="auto"/>
      </w:pPr>
      <w:r>
        <w:t>_________________________________</w:t>
      </w:r>
    </w:p>
    <w:p w:rsidR="0032427A" w:rsidRPr="0032427A" w:rsidRDefault="0032427A" w:rsidP="0032427A">
      <w:pPr>
        <w:tabs>
          <w:tab w:val="left" w:pos="3060"/>
          <w:tab w:val="left" w:pos="8640"/>
        </w:tabs>
        <w:spacing w:line="480" w:lineRule="auto"/>
      </w:pPr>
      <w:r>
        <w:t>Notary Public</w:t>
      </w:r>
    </w:p>
    <w:sectPr w:rsidR="0032427A" w:rsidRPr="003242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S3MDazMDY3MTQxNjJR0lEKTi0uzszPAykwqgUAUf2swywAAAA="/>
  </w:docVars>
  <w:rsids>
    <w:rsidRoot w:val="006E76D4"/>
    <w:rsid w:val="000826E3"/>
    <w:rsid w:val="001460D0"/>
    <w:rsid w:val="001A658B"/>
    <w:rsid w:val="0032427A"/>
    <w:rsid w:val="00371440"/>
    <w:rsid w:val="003B2BA9"/>
    <w:rsid w:val="005D50FB"/>
    <w:rsid w:val="006D462C"/>
    <w:rsid w:val="006E76D4"/>
    <w:rsid w:val="008364E2"/>
    <w:rsid w:val="0096152B"/>
    <w:rsid w:val="009C474E"/>
    <w:rsid w:val="009D722D"/>
    <w:rsid w:val="00C0291E"/>
    <w:rsid w:val="00D03AB8"/>
    <w:rsid w:val="00DF1DE9"/>
    <w:rsid w:val="00EB7F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Theme="minorEastAsia" w:hAnsi="Arial" w:cstheme="minorBidi"/>
        <w:sz w:val="22"/>
        <w:szCs w:val="22"/>
        <w:lang w:val="en-US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3B2BA9"/>
    <w:pPr>
      <w:framePr w:w="7920" w:h="1980" w:hRule="exact" w:hSpace="180" w:wrap="auto" w:hAnchor="page" w:xAlign="center" w:yAlign="bottom"/>
      <w:spacing w:line="240" w:lineRule="auto"/>
      <w:ind w:left="2880"/>
    </w:pPr>
    <w:rPr>
      <w:rFonts w:eastAsiaTheme="majorEastAsia" w:cstheme="majorBidi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Theme="minorEastAsia" w:hAnsi="Arial" w:cstheme="minorBidi"/>
        <w:sz w:val="22"/>
        <w:szCs w:val="22"/>
        <w:lang w:val="en-US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3B2BA9"/>
    <w:pPr>
      <w:framePr w:w="7920" w:h="1980" w:hRule="exact" w:hSpace="180" w:wrap="auto" w:hAnchor="page" w:xAlign="center" w:yAlign="bottom"/>
      <w:spacing w:line="240" w:lineRule="auto"/>
      <w:ind w:left="2880"/>
    </w:pPr>
    <w:rPr>
      <w:rFonts w:eastAsiaTheme="majorEastAsia" w:cstheme="majorBid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3</Words>
  <Characters>5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y Stanton</dc:creator>
  <cp:lastModifiedBy>Bellefonte</cp:lastModifiedBy>
  <cp:revision>4</cp:revision>
  <cp:lastPrinted>2019-12-02T18:09:00Z</cp:lastPrinted>
  <dcterms:created xsi:type="dcterms:W3CDTF">2019-12-02T18:09:00Z</dcterms:created>
  <dcterms:modified xsi:type="dcterms:W3CDTF">2020-04-08T14:46:00Z</dcterms:modified>
</cp:coreProperties>
</file>